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0F08BB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23rd Mar</w:t>
      </w:r>
      <w:r>
        <w:tab/>
      </w:r>
    </w:p>
    <w:p w:rsidR="000F08BB" w:rsidRDefault="000F08BB">
      <w:proofErr w:type="spellStart"/>
      <w:r>
        <w:t>Topic</w:t>
      </w:r>
      <w:proofErr w:type="spellEnd"/>
      <w:r>
        <w:t xml:space="preserve">: </w:t>
      </w:r>
      <w:r w:rsidR="0067667E">
        <w:t xml:space="preserve">Mickey! Get </w:t>
      </w:r>
      <w:proofErr w:type="spellStart"/>
      <w:r w:rsidR="0067667E">
        <w:t>up</w:t>
      </w:r>
      <w:proofErr w:type="spellEnd"/>
      <w:r w:rsidR="0067667E">
        <w:t>!</w:t>
      </w:r>
    </w:p>
    <w:p w:rsidR="0067667E" w:rsidRDefault="0067667E"/>
    <w:p w:rsidR="0067667E" w:rsidRDefault="0067667E">
      <w:r>
        <w:t>W miarę możliwości, proszę posłuchaj nagrania 2.27 ze strony 40 w podręczniku.</w:t>
      </w:r>
    </w:p>
    <w:p w:rsidR="0067667E" w:rsidRDefault="0067667E">
      <w:r>
        <w:t xml:space="preserve">Spróbuj rodzicowi przeczytać historyjkę z Mickey i jego przyjaciółmi, po przeczytaniu postaraj się opowiedzieć co zrozumiałeś. </w:t>
      </w:r>
    </w:p>
    <w:p w:rsidR="0067667E" w:rsidRDefault="0067667E">
      <w:r>
        <w:t>Proszę zapisać słownictwo do zeszytu:</w:t>
      </w:r>
    </w:p>
    <w:p w:rsidR="0067667E" w:rsidRDefault="0067667E">
      <w:proofErr w:type="spellStart"/>
      <w:r>
        <w:t>Oh</w:t>
      </w:r>
      <w:proofErr w:type="spellEnd"/>
      <w:r>
        <w:t xml:space="preserve"> no! – O nie!</w:t>
      </w:r>
    </w:p>
    <w:p w:rsidR="0067667E" w:rsidRDefault="0067667E"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– jestem zmęczony</w:t>
      </w:r>
    </w:p>
    <w:p w:rsidR="0067667E" w:rsidRDefault="0067667E">
      <w:r>
        <w:t xml:space="preserve">Hot </w:t>
      </w:r>
      <w:proofErr w:type="spellStart"/>
      <w:r>
        <w:t>shower</w:t>
      </w:r>
      <w:proofErr w:type="spellEnd"/>
      <w:r>
        <w:t xml:space="preserve"> – gorący prysznic</w:t>
      </w:r>
    </w:p>
    <w:p w:rsidR="0067667E" w:rsidRDefault="0067667E">
      <w:proofErr w:type="spellStart"/>
      <w:r>
        <w:t>Breakfast</w:t>
      </w:r>
      <w:proofErr w:type="spellEnd"/>
      <w:r>
        <w:t xml:space="preserve"> – śniadanie </w:t>
      </w:r>
    </w:p>
    <w:p w:rsidR="0067667E" w:rsidRDefault="0067667E">
      <w:r>
        <w:t>Dinner – obiad</w:t>
      </w:r>
    </w:p>
    <w:p w:rsidR="0067667E" w:rsidRDefault="0067667E">
      <w:proofErr w:type="spellStart"/>
      <w:r>
        <w:t>Supper</w:t>
      </w:r>
      <w:proofErr w:type="spellEnd"/>
      <w:r>
        <w:t xml:space="preserve"> – kolacja</w:t>
      </w:r>
    </w:p>
    <w:p w:rsidR="0067667E" w:rsidRDefault="0067667E">
      <w:proofErr w:type="spellStart"/>
      <w:r>
        <w:t>Come</w:t>
      </w:r>
      <w:proofErr w:type="spellEnd"/>
      <w:r>
        <w:t xml:space="preserve"> on!- Chodźmy!</w:t>
      </w:r>
    </w:p>
    <w:p w:rsidR="0067667E" w:rsidRDefault="0067667E">
      <w:proofErr w:type="spellStart"/>
      <w:r>
        <w:t>We’re</w:t>
      </w:r>
      <w:proofErr w:type="spellEnd"/>
      <w:r>
        <w:t xml:space="preserve"> </w:t>
      </w:r>
      <w:proofErr w:type="spellStart"/>
      <w:r>
        <w:t>late</w:t>
      </w:r>
      <w:proofErr w:type="spellEnd"/>
      <w:r>
        <w:t xml:space="preserve"> – jesteśmy spóźnieni </w:t>
      </w:r>
    </w:p>
    <w:p w:rsidR="0067667E" w:rsidRDefault="0067667E">
      <w:proofErr w:type="spellStart"/>
      <w:r>
        <w:t>It’s</w:t>
      </w:r>
      <w:proofErr w:type="spellEnd"/>
      <w:r>
        <w:t xml:space="preserve"> </w:t>
      </w:r>
      <w:proofErr w:type="spellStart"/>
      <w:r>
        <w:t>dark</w:t>
      </w:r>
      <w:proofErr w:type="spellEnd"/>
      <w:r>
        <w:t xml:space="preserve"> – jest ciemno </w:t>
      </w:r>
    </w:p>
    <w:p w:rsidR="0067667E" w:rsidRDefault="0067667E">
      <w:proofErr w:type="spellStart"/>
      <w:r>
        <w:t>It’s</w:t>
      </w:r>
      <w:proofErr w:type="spellEnd"/>
      <w:r>
        <w:t xml:space="preserve"> </w:t>
      </w:r>
      <w:proofErr w:type="spellStart"/>
      <w:r>
        <w:t>early</w:t>
      </w:r>
      <w:proofErr w:type="spellEnd"/>
      <w:r>
        <w:t xml:space="preserve"> – jest wcześnie</w:t>
      </w:r>
    </w:p>
    <w:p w:rsidR="0067667E" w:rsidRDefault="0067667E">
      <w:r>
        <w:t xml:space="preserve">Go </w:t>
      </w:r>
      <w:proofErr w:type="spellStart"/>
      <w:r>
        <w:t>back</w:t>
      </w:r>
      <w:proofErr w:type="spellEnd"/>
      <w:r>
        <w:t xml:space="preserve"> – wracaj</w:t>
      </w:r>
    </w:p>
    <w:p w:rsidR="0067667E" w:rsidRDefault="0067667E">
      <w:r>
        <w:t xml:space="preserve">Proszę pooglądać krótką lekcję na </w:t>
      </w:r>
      <w:proofErr w:type="spellStart"/>
      <w:r>
        <w:t>youtube</w:t>
      </w:r>
      <w:proofErr w:type="spellEnd"/>
      <w:r>
        <w:t>:</w:t>
      </w:r>
    </w:p>
    <w:p w:rsidR="0067667E" w:rsidRDefault="0067667E">
      <w:hyperlink r:id="rId5" w:history="1">
        <w:r>
          <w:rPr>
            <w:rStyle w:val="Hipercze"/>
          </w:rPr>
          <w:t>https://www.youtube.com/watch?v=qD1pnquN_DM</w:t>
        </w:r>
      </w:hyperlink>
    </w:p>
    <w:p w:rsidR="0067667E" w:rsidRDefault="0067667E"/>
    <w:p w:rsidR="0067667E" w:rsidRDefault="0067667E"/>
    <w:p w:rsidR="0067667E" w:rsidRDefault="0067667E">
      <w:r>
        <w:t xml:space="preserve">Proszę odrobić ćwiczenia strona </w:t>
      </w:r>
      <w:r w:rsidR="00053523">
        <w:t>38.</w:t>
      </w:r>
      <w:bookmarkStart w:id="0" w:name="_GoBack"/>
      <w:bookmarkEnd w:id="0"/>
    </w:p>
    <w:sectPr w:rsidR="006766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O2MDY1NjIwNTZX0lEKTi0uzszPAykwrAUAmTbm+CwAAAA="/>
  </w:docVars>
  <w:rsids>
    <w:rsidRoot w:val="000F08BB"/>
    <w:rsid w:val="00053523"/>
    <w:rsid w:val="000F08BB"/>
    <w:rsid w:val="00486815"/>
    <w:rsid w:val="0067667E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7667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6766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qD1pnquN_D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3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2T13:13:00Z</dcterms:created>
  <dcterms:modified xsi:type="dcterms:W3CDTF">2020-03-22T13:35:00Z</dcterms:modified>
</cp:coreProperties>
</file>